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03A714" w14:textId="0EA542E1" w:rsidR="00DA5430" w:rsidRPr="007504C5" w:rsidRDefault="007504C5">
      <w:pPr>
        <w:pStyle w:val="FirstParagrap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                                       </w:t>
      </w:r>
      <w:r w:rsidRPr="007504C5">
        <w:rPr>
          <w:rFonts w:ascii="Times New Roman" w:hAnsi="Times New Roman" w:cs="Times New Roman"/>
          <w:b/>
          <w:bCs/>
          <w:sz w:val="36"/>
          <w:szCs w:val="36"/>
        </w:rPr>
        <w:t>PROJECT REPORT</w:t>
      </w:r>
    </w:p>
    <w:p w14:paraId="192D707A" w14:textId="77777777" w:rsidR="00DA5430" w:rsidRPr="007504C5" w:rsidRDefault="00971275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7504C5">
        <w:rPr>
          <w:rFonts w:ascii="Times New Roman" w:hAnsi="Times New Roman" w:cs="Times New Roman"/>
          <w:b/>
          <w:bCs/>
          <w:sz w:val="28"/>
          <w:szCs w:val="28"/>
        </w:rPr>
        <w:t>Title: HealthAI: Intelligent Healthcare Assistant Using IBM Granite</w:t>
      </w:r>
    </w:p>
    <w:p w14:paraId="7F40B35C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60D96D0">
          <v:rect id="_x0000_i1025" style="width:0;height:1.5pt" o:hralign="center" o:hrstd="t" o:hr="t"/>
        </w:pict>
      </w:r>
    </w:p>
    <w:p w14:paraId="702DD5B7" w14:textId="77777777" w:rsidR="00DA5430" w:rsidRPr="000739BD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0" w:name="introduction"/>
      <w:r w:rsidRPr="000739BD">
        <w:rPr>
          <w:rFonts w:ascii="Times New Roman" w:hAnsi="Times New Roman" w:cs="Times New Roman"/>
          <w:b/>
          <w:bCs/>
          <w:color w:val="000000" w:themeColor="text1"/>
        </w:rPr>
        <w:t>1. INTRODUCTION</w:t>
      </w:r>
    </w:p>
    <w:p w14:paraId="296CD314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" w:name="project-overview"/>
      <w:r w:rsidRPr="007504C5">
        <w:rPr>
          <w:rFonts w:ascii="Times New Roman" w:hAnsi="Times New Roman" w:cs="Times New Roman"/>
          <w:b/>
          <w:bCs/>
          <w:color w:val="000000" w:themeColor="text1"/>
        </w:rPr>
        <w:t>1.1 Project Overview</w:t>
      </w:r>
    </w:p>
    <w:p w14:paraId="4EEA7B02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 xml:space="preserve">HealthAI is an intelligent healthcare assistant powered by IBM Watson Machine Learning and </w:t>
      </w:r>
      <w:r w:rsidRPr="007504C5">
        <w:rPr>
          <w:rFonts w:ascii="Times New Roman" w:hAnsi="Times New Roman" w:cs="Times New Roman"/>
        </w:rPr>
        <w:t>Generative AI. It aims to enhance accessibility to medical insights by offering users accurate, personalized, and data-driven guidance.</w:t>
      </w:r>
    </w:p>
    <w:p w14:paraId="147DE647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2" w:name="purpose"/>
      <w:bookmarkEnd w:id="1"/>
      <w:r w:rsidRPr="007504C5">
        <w:rPr>
          <w:rFonts w:ascii="Times New Roman" w:hAnsi="Times New Roman" w:cs="Times New Roman"/>
          <w:b/>
          <w:bCs/>
          <w:color w:val="000000" w:themeColor="text1"/>
        </w:rPr>
        <w:t>1.2 Purpose</w:t>
      </w:r>
    </w:p>
    <w:p w14:paraId="3CF7F082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The purpose of HealthAI is to serve as a virtual healthcare companion, helping users understand symptoms, re</w:t>
      </w:r>
      <w:r w:rsidRPr="007504C5">
        <w:rPr>
          <w:rFonts w:ascii="Times New Roman" w:hAnsi="Times New Roman" w:cs="Times New Roman"/>
        </w:rPr>
        <w:t>ceive predictive diagnoses, and access evidence-based treatment suggestions through a user-friendly interface.</w:t>
      </w:r>
    </w:p>
    <w:p w14:paraId="0ED28658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25F8007">
          <v:rect id="_x0000_i1026" style="width:0;height:1.5pt" o:hralign="center" o:hrstd="t" o:hr="t"/>
        </w:pict>
      </w:r>
    </w:p>
    <w:p w14:paraId="3D788CA6" w14:textId="77777777" w:rsidR="00DA5430" w:rsidRPr="000739BD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3" w:name="ideation-phase"/>
      <w:bookmarkEnd w:id="0"/>
      <w:bookmarkEnd w:id="2"/>
      <w:r w:rsidRPr="000739BD">
        <w:rPr>
          <w:rFonts w:ascii="Times New Roman" w:hAnsi="Times New Roman" w:cs="Times New Roman"/>
          <w:b/>
          <w:bCs/>
          <w:color w:val="000000" w:themeColor="text1"/>
        </w:rPr>
        <w:t>2. IDEATION PHASE</w:t>
      </w:r>
    </w:p>
    <w:p w14:paraId="54B89C5D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4" w:name="problem-statement"/>
      <w:r w:rsidRPr="007504C5">
        <w:rPr>
          <w:rFonts w:ascii="Times New Roman" w:hAnsi="Times New Roman" w:cs="Times New Roman"/>
          <w:b/>
          <w:bCs/>
          <w:color w:val="000000" w:themeColor="text1"/>
        </w:rPr>
        <w:t>2.1 Problem Statement</w:t>
      </w:r>
    </w:p>
    <w:p w14:paraId="49537061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 xml:space="preserve">In today’s world, people often turn to the internet for health-related queries but struggle with </w:t>
      </w:r>
      <w:r w:rsidRPr="007504C5">
        <w:rPr>
          <w:rFonts w:ascii="Times New Roman" w:hAnsi="Times New Roman" w:cs="Times New Roman"/>
        </w:rPr>
        <w:t>reliability and accuracy. HealthAI addresses this by providing trusted, AI-powered medical insights.</w:t>
      </w:r>
    </w:p>
    <w:p w14:paraId="210B15DA" w14:textId="57208297" w:rsidR="00DA5430" w:rsidRPr="007504C5" w:rsidRDefault="00971275" w:rsidP="000739BD">
      <w:pPr>
        <w:pStyle w:val="Heading4"/>
        <w:pBdr>
          <w:bottom w:val="single" w:sz="4" w:space="1" w:color="auto"/>
        </w:pBdr>
        <w:rPr>
          <w:rFonts w:ascii="Times New Roman" w:hAnsi="Times New Roman" w:cs="Times New Roman"/>
          <w:b/>
          <w:bCs/>
          <w:color w:val="000000" w:themeColor="text1"/>
        </w:rPr>
      </w:pPr>
      <w:bookmarkStart w:id="5" w:name="empathy-map-canvas-to-be-added"/>
      <w:bookmarkEnd w:id="4"/>
      <w:r w:rsidRPr="007504C5">
        <w:rPr>
          <w:rFonts w:ascii="Times New Roman" w:hAnsi="Times New Roman" w:cs="Times New Roman"/>
          <w:b/>
          <w:bCs/>
          <w:color w:val="000000" w:themeColor="text1"/>
        </w:rPr>
        <w:t xml:space="preserve">2.2 Empathy Map Canvas </w:t>
      </w:r>
    </w:p>
    <w:p w14:paraId="11482361" w14:textId="77777777" w:rsidR="000739BD" w:rsidRPr="000739BD" w:rsidRDefault="000739BD" w:rsidP="000739BD">
      <w:pPr>
        <w:pStyle w:val="Heading4"/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bookmarkStart w:id="6" w:name="brainstorming"/>
      <w:bookmarkEnd w:id="5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The empathy map helps understand the target users' mindset and expectations when interacting with a virtual health assistant like </w:t>
      </w:r>
      <w:proofErr w:type="spellStart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>HealthAI</w:t>
      </w:r>
      <w:proofErr w:type="spellEnd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6"/>
        <w:gridCol w:w="7308"/>
      </w:tblGrid>
      <w:tr w:rsidR="000739BD" w:rsidRPr="000739BD" w14:paraId="2C4CEA23" w14:textId="77777777" w:rsidTr="000739BD">
        <w:tc>
          <w:tcPr>
            <w:tcW w:w="0" w:type="auto"/>
            <w:hideMark/>
          </w:tcPr>
          <w:p w14:paraId="1781EFE5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Category</w:t>
            </w:r>
          </w:p>
        </w:tc>
        <w:tc>
          <w:tcPr>
            <w:tcW w:w="0" w:type="auto"/>
            <w:hideMark/>
          </w:tcPr>
          <w:p w14:paraId="6EDCEBBF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Description</w:t>
            </w:r>
          </w:p>
        </w:tc>
      </w:tr>
      <w:tr w:rsidR="000739BD" w:rsidRPr="000739BD" w14:paraId="1D3478FA" w14:textId="77777777" w:rsidTr="000739BD">
        <w:tc>
          <w:tcPr>
            <w:tcW w:w="0" w:type="auto"/>
            <w:hideMark/>
          </w:tcPr>
          <w:p w14:paraId="1DBEFBFC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Says</w:t>
            </w:r>
          </w:p>
        </w:tc>
        <w:tc>
          <w:tcPr>
            <w:tcW w:w="0" w:type="auto"/>
            <w:hideMark/>
          </w:tcPr>
          <w:p w14:paraId="42D5C006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"I want quick answers to my health </w:t>
            </w:r>
            <w:proofErr w:type="spellStart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questions.""Is</w:t>
            </w:r>
            <w:proofErr w:type="spellEnd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 this symptom serious?"</w:t>
            </w:r>
          </w:p>
        </w:tc>
      </w:tr>
      <w:tr w:rsidR="000739BD" w:rsidRPr="000739BD" w14:paraId="765130A3" w14:textId="77777777" w:rsidTr="000739BD">
        <w:tc>
          <w:tcPr>
            <w:tcW w:w="0" w:type="auto"/>
            <w:hideMark/>
          </w:tcPr>
          <w:p w14:paraId="0111DDA6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Thinks</w:t>
            </w:r>
          </w:p>
        </w:tc>
        <w:tc>
          <w:tcPr>
            <w:tcW w:w="0" w:type="auto"/>
            <w:hideMark/>
          </w:tcPr>
          <w:p w14:paraId="2570E014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"Can I trust this </w:t>
            </w:r>
            <w:proofErr w:type="spellStart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information?""Will</w:t>
            </w:r>
            <w:proofErr w:type="spellEnd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 this help me avoid a hospital visit?"</w:t>
            </w:r>
          </w:p>
        </w:tc>
      </w:tr>
      <w:tr w:rsidR="000739BD" w:rsidRPr="000739BD" w14:paraId="1A2ED83E" w14:textId="77777777" w:rsidTr="000739BD">
        <w:tc>
          <w:tcPr>
            <w:tcW w:w="0" w:type="auto"/>
            <w:hideMark/>
          </w:tcPr>
          <w:p w14:paraId="23C3CC99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Does</w:t>
            </w:r>
          </w:p>
        </w:tc>
        <w:tc>
          <w:tcPr>
            <w:tcW w:w="0" w:type="auto"/>
            <w:hideMark/>
          </w:tcPr>
          <w:p w14:paraId="298CD0B1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Searches symptoms </w:t>
            </w:r>
            <w:proofErr w:type="spellStart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onlineAsks</w:t>
            </w:r>
            <w:proofErr w:type="spellEnd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 friends or family for medical advice</w:t>
            </w:r>
          </w:p>
        </w:tc>
      </w:tr>
      <w:tr w:rsidR="000739BD" w:rsidRPr="000739BD" w14:paraId="06481BA0" w14:textId="77777777" w:rsidTr="000739BD">
        <w:tc>
          <w:tcPr>
            <w:tcW w:w="0" w:type="auto"/>
            <w:hideMark/>
          </w:tcPr>
          <w:p w14:paraId="122A7002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Feels</w:t>
            </w:r>
          </w:p>
        </w:tc>
        <w:tc>
          <w:tcPr>
            <w:tcW w:w="0" w:type="auto"/>
            <w:hideMark/>
          </w:tcPr>
          <w:p w14:paraId="0117BA06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Anxious about </w:t>
            </w:r>
            <w:proofErr w:type="spellStart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symptomsUncertain</w:t>
            </w:r>
            <w:proofErr w:type="spellEnd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 about next steps</w:t>
            </w:r>
          </w:p>
        </w:tc>
      </w:tr>
      <w:tr w:rsidR="000739BD" w:rsidRPr="000739BD" w14:paraId="731758A6" w14:textId="77777777" w:rsidTr="000739BD">
        <w:tc>
          <w:tcPr>
            <w:tcW w:w="0" w:type="auto"/>
            <w:hideMark/>
          </w:tcPr>
          <w:p w14:paraId="17587962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Pains</w:t>
            </w:r>
          </w:p>
        </w:tc>
        <w:tc>
          <w:tcPr>
            <w:tcW w:w="0" w:type="auto"/>
            <w:hideMark/>
          </w:tcPr>
          <w:p w14:paraId="383562AD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Conflicting online </w:t>
            </w:r>
            <w:proofErr w:type="spellStart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informationLack</w:t>
            </w:r>
            <w:proofErr w:type="spellEnd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 of access to immediate healthcare</w:t>
            </w:r>
          </w:p>
        </w:tc>
      </w:tr>
      <w:tr w:rsidR="000739BD" w:rsidRPr="000739BD" w14:paraId="64149FC3" w14:textId="77777777" w:rsidTr="000739BD">
        <w:tc>
          <w:tcPr>
            <w:tcW w:w="0" w:type="auto"/>
            <w:hideMark/>
          </w:tcPr>
          <w:p w14:paraId="61B0C77F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Gains</w:t>
            </w:r>
          </w:p>
        </w:tc>
        <w:tc>
          <w:tcPr>
            <w:tcW w:w="0" w:type="auto"/>
            <w:hideMark/>
          </w:tcPr>
          <w:p w14:paraId="55E24241" w14:textId="77777777" w:rsidR="000739BD" w:rsidRPr="000739BD" w:rsidRDefault="000739BD" w:rsidP="000739BD">
            <w:pPr>
              <w:pStyle w:val="Heading4"/>
              <w:outlineLvl w:val="3"/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</w:pPr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Reliable AI </w:t>
            </w:r>
            <w:proofErr w:type="spellStart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suggestionsQuick</w:t>
            </w:r>
            <w:proofErr w:type="spellEnd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 advice at </w:t>
            </w:r>
            <w:proofErr w:type="spellStart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>homeHealth</w:t>
            </w:r>
            <w:proofErr w:type="spellEnd"/>
            <w:r w:rsidRPr="000739BD">
              <w:rPr>
                <w:rFonts w:ascii="Times New Roman" w:hAnsi="Times New Roman" w:cs="Times New Roman"/>
                <w:i w:val="0"/>
                <w:iCs w:val="0"/>
                <w:color w:val="000000" w:themeColor="text1"/>
                <w:lang w:val="en-IN"/>
              </w:rPr>
              <w:t xml:space="preserve"> tracking insights</w:t>
            </w:r>
          </w:p>
        </w:tc>
      </w:tr>
    </w:tbl>
    <w:p w14:paraId="04B59989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r w:rsidRPr="007504C5">
        <w:rPr>
          <w:rFonts w:ascii="Times New Roman" w:hAnsi="Times New Roman" w:cs="Times New Roman"/>
          <w:b/>
          <w:bCs/>
          <w:color w:val="000000" w:themeColor="text1"/>
        </w:rPr>
        <w:t xml:space="preserve">2.3 </w:t>
      </w:r>
      <w:r w:rsidRPr="007504C5">
        <w:rPr>
          <w:rFonts w:ascii="Times New Roman" w:hAnsi="Times New Roman" w:cs="Times New Roman"/>
          <w:b/>
          <w:bCs/>
          <w:color w:val="000000" w:themeColor="text1"/>
        </w:rPr>
        <w:t>Brainstorming</w:t>
      </w:r>
    </w:p>
    <w:p w14:paraId="45CFD27E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The team explored various ideas such as mental health bots, COVID symptom trackers, and AI nutritionists before settling on an all-in-one intelligent assistant with chat, prediction, and analytics powered by IBM Watson.</w:t>
      </w:r>
    </w:p>
    <w:p w14:paraId="50CB0EAE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04BF7DEA">
          <v:rect id="_x0000_i1027" style="width:0;height:1.5pt" o:hralign="center" o:hrstd="t" o:hr="t"/>
        </w:pict>
      </w:r>
    </w:p>
    <w:p w14:paraId="18FEFA10" w14:textId="77777777" w:rsidR="00DA5430" w:rsidRPr="000739BD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7" w:name="requirement-analysis"/>
      <w:bookmarkEnd w:id="3"/>
      <w:bookmarkEnd w:id="6"/>
      <w:r w:rsidRPr="000739BD">
        <w:rPr>
          <w:rFonts w:ascii="Times New Roman" w:hAnsi="Times New Roman" w:cs="Times New Roman"/>
          <w:b/>
          <w:bCs/>
          <w:color w:val="000000" w:themeColor="text1"/>
        </w:rPr>
        <w:t>3. REQUIREMENT ANALY</w:t>
      </w:r>
      <w:r w:rsidRPr="000739BD">
        <w:rPr>
          <w:rFonts w:ascii="Times New Roman" w:hAnsi="Times New Roman" w:cs="Times New Roman"/>
          <w:b/>
          <w:bCs/>
          <w:color w:val="000000" w:themeColor="text1"/>
        </w:rPr>
        <w:t>SIS</w:t>
      </w:r>
    </w:p>
    <w:p w14:paraId="08CBEAEB" w14:textId="7508A24D" w:rsidR="00DA5430" w:rsidRPr="000739BD" w:rsidRDefault="00971275">
      <w:pPr>
        <w:pStyle w:val="Heading4"/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</w:pPr>
      <w:bookmarkStart w:id="8" w:name="customer-journey-map-to-be-added"/>
      <w:r w:rsidRPr="000739BD">
        <w:rPr>
          <w:rFonts w:ascii="Times New Roman" w:hAnsi="Times New Roman" w:cs="Times New Roman"/>
          <w:b/>
          <w:bCs/>
          <w:i w:val="0"/>
          <w:iCs w:val="0"/>
          <w:color w:val="000000" w:themeColor="text1"/>
        </w:rPr>
        <w:t xml:space="preserve">3.1 Customer Journey Map </w:t>
      </w:r>
    </w:p>
    <w:p w14:paraId="40B6FD6B" w14:textId="77777777" w:rsidR="000739BD" w:rsidRPr="000739BD" w:rsidRDefault="000739BD" w:rsidP="000739BD">
      <w:pPr>
        <w:pStyle w:val="Heading4"/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bookmarkStart w:id="9" w:name="session-requirements"/>
      <w:bookmarkEnd w:id="8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The customer journey in the </w:t>
      </w:r>
      <w:proofErr w:type="spellStart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>HealthAI</w:t>
      </w:r>
      <w:proofErr w:type="spellEnd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application follows a streamlined, user-friendly process:</w:t>
      </w:r>
    </w:p>
    <w:p w14:paraId="4724CCC2" w14:textId="77777777" w:rsidR="000739BD" w:rsidRPr="000739BD" w:rsidRDefault="000739BD" w:rsidP="000739BD">
      <w:pPr>
        <w:pStyle w:val="Heading4"/>
        <w:numPr>
          <w:ilvl w:val="0"/>
          <w:numId w:val="9"/>
        </w:numPr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r w:rsidRPr="000739BD">
        <w:rPr>
          <w:rFonts w:ascii="Times New Roman" w:hAnsi="Times New Roman" w:cs="Times New Roman"/>
          <w:b/>
          <w:bCs/>
          <w:i w:val="0"/>
          <w:iCs w:val="0"/>
          <w:color w:val="000000" w:themeColor="text1"/>
          <w:lang w:val="en-IN"/>
        </w:rPr>
        <w:t>Start Application</w:t>
      </w:r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– The user opens the </w:t>
      </w:r>
      <w:proofErr w:type="spellStart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>HealthAI</w:t>
      </w:r>
      <w:proofErr w:type="spellEnd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web app (built using </w:t>
      </w:r>
      <w:proofErr w:type="spellStart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>Streamlit</w:t>
      </w:r>
      <w:proofErr w:type="spellEnd"/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>).</w:t>
      </w:r>
    </w:p>
    <w:p w14:paraId="69D014FA" w14:textId="77777777" w:rsidR="000739BD" w:rsidRPr="000739BD" w:rsidRDefault="000739BD" w:rsidP="000739BD">
      <w:pPr>
        <w:pStyle w:val="Heading4"/>
        <w:numPr>
          <w:ilvl w:val="0"/>
          <w:numId w:val="9"/>
        </w:numPr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r w:rsidRPr="000739BD">
        <w:rPr>
          <w:rFonts w:ascii="Times New Roman" w:hAnsi="Times New Roman" w:cs="Times New Roman"/>
          <w:b/>
          <w:bCs/>
          <w:i w:val="0"/>
          <w:iCs w:val="0"/>
          <w:color w:val="000000" w:themeColor="text1"/>
          <w:lang w:val="en-IN"/>
        </w:rPr>
        <w:t>Input Health Query</w:t>
      </w:r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– The user either types a symptom-related question or fills out a symptom form.</w:t>
      </w:r>
    </w:p>
    <w:p w14:paraId="6EC1A73D" w14:textId="77777777" w:rsidR="000739BD" w:rsidRPr="000739BD" w:rsidRDefault="000739BD" w:rsidP="000739BD">
      <w:pPr>
        <w:pStyle w:val="Heading4"/>
        <w:numPr>
          <w:ilvl w:val="0"/>
          <w:numId w:val="9"/>
        </w:numPr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r w:rsidRPr="000739BD">
        <w:rPr>
          <w:rFonts w:ascii="Times New Roman" w:hAnsi="Times New Roman" w:cs="Times New Roman"/>
          <w:b/>
          <w:bCs/>
          <w:i w:val="0"/>
          <w:iCs w:val="0"/>
          <w:color w:val="000000" w:themeColor="text1"/>
          <w:lang w:val="en-IN"/>
        </w:rPr>
        <w:t>Receive Diagnosis</w:t>
      </w:r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– The AI model (IBM Granite) responds with likely conditions and guidance.</w:t>
      </w:r>
    </w:p>
    <w:p w14:paraId="1639C8FF" w14:textId="77777777" w:rsidR="000739BD" w:rsidRPr="000739BD" w:rsidRDefault="000739BD" w:rsidP="000739BD">
      <w:pPr>
        <w:pStyle w:val="Heading4"/>
        <w:numPr>
          <w:ilvl w:val="0"/>
          <w:numId w:val="9"/>
        </w:numPr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r w:rsidRPr="000739BD">
        <w:rPr>
          <w:rFonts w:ascii="Times New Roman" w:hAnsi="Times New Roman" w:cs="Times New Roman"/>
          <w:b/>
          <w:bCs/>
          <w:i w:val="0"/>
          <w:iCs w:val="0"/>
          <w:color w:val="000000" w:themeColor="text1"/>
          <w:lang w:val="en-IN"/>
        </w:rPr>
        <w:t>Review Treatment Plan</w:t>
      </w:r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– The app displays a structured, AI-generated treatment recommendation.</w:t>
      </w:r>
    </w:p>
    <w:p w14:paraId="41E09F9A" w14:textId="77777777" w:rsidR="000739BD" w:rsidRPr="000739BD" w:rsidRDefault="000739BD" w:rsidP="000739BD">
      <w:pPr>
        <w:pStyle w:val="Heading4"/>
        <w:numPr>
          <w:ilvl w:val="0"/>
          <w:numId w:val="9"/>
        </w:numPr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r w:rsidRPr="000739BD">
        <w:rPr>
          <w:rFonts w:ascii="Times New Roman" w:hAnsi="Times New Roman" w:cs="Times New Roman"/>
          <w:b/>
          <w:bCs/>
          <w:i w:val="0"/>
          <w:iCs w:val="0"/>
          <w:color w:val="000000" w:themeColor="text1"/>
          <w:lang w:val="en-IN"/>
        </w:rPr>
        <w:t>View Health Analytics</w:t>
      </w:r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– Users can visualize vital stats like heart rate, BP, glucose, and receive trend-based insights.</w:t>
      </w:r>
    </w:p>
    <w:p w14:paraId="61579CED" w14:textId="77777777" w:rsidR="000739BD" w:rsidRPr="000739BD" w:rsidRDefault="000739BD" w:rsidP="000739BD">
      <w:pPr>
        <w:pStyle w:val="Heading4"/>
        <w:numPr>
          <w:ilvl w:val="0"/>
          <w:numId w:val="9"/>
        </w:numPr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</w:pPr>
      <w:r w:rsidRPr="000739BD">
        <w:rPr>
          <w:rFonts w:ascii="Times New Roman" w:hAnsi="Times New Roman" w:cs="Times New Roman"/>
          <w:b/>
          <w:bCs/>
          <w:i w:val="0"/>
          <w:iCs w:val="0"/>
          <w:color w:val="000000" w:themeColor="text1"/>
          <w:lang w:val="en-IN"/>
        </w:rPr>
        <w:t>End/Next Action</w:t>
      </w:r>
      <w:r w:rsidRPr="000739BD">
        <w:rPr>
          <w:rFonts w:ascii="Times New Roman" w:hAnsi="Times New Roman" w:cs="Times New Roman"/>
          <w:i w:val="0"/>
          <w:iCs w:val="0"/>
          <w:color w:val="000000" w:themeColor="text1"/>
          <w:lang w:val="en-IN"/>
        </w:rPr>
        <w:t xml:space="preserve"> – The user can reset the session, consult a doctor, or continue exploring the app.</w:t>
      </w:r>
    </w:p>
    <w:p w14:paraId="217BDA86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r w:rsidRPr="007504C5">
        <w:rPr>
          <w:rFonts w:ascii="Times New Roman" w:hAnsi="Times New Roman" w:cs="Times New Roman"/>
          <w:b/>
          <w:bCs/>
          <w:color w:val="000000" w:themeColor="text1"/>
        </w:rPr>
        <w:t>3.2 Session Requirements</w:t>
      </w:r>
    </w:p>
    <w:p w14:paraId="277B1309" w14:textId="77777777" w:rsidR="00DA5430" w:rsidRPr="007504C5" w:rsidRDefault="0097127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Real-time symptom input via chat</w:t>
      </w:r>
    </w:p>
    <w:p w14:paraId="3795F745" w14:textId="77777777" w:rsidR="00DA5430" w:rsidRPr="007504C5" w:rsidRDefault="0097127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Prediction based on user profile</w:t>
      </w:r>
    </w:p>
    <w:p w14:paraId="0F3BD1FC" w14:textId="77777777" w:rsidR="00DA5430" w:rsidRPr="007504C5" w:rsidRDefault="00971275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Personalized treatment plans</w:t>
      </w:r>
    </w:p>
    <w:p w14:paraId="04F361B4" w14:textId="77777777" w:rsidR="00DA5430" w:rsidRPr="007504C5" w:rsidRDefault="00971275" w:rsidP="000739BD">
      <w:pPr>
        <w:pStyle w:val="Compact"/>
        <w:ind w:left="360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Visualization of health metrics</w:t>
      </w:r>
    </w:p>
    <w:p w14:paraId="07F7EFDD" w14:textId="5EE4548D" w:rsidR="00DA5430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0" w:name="data-flow-diagram-to-be-added"/>
      <w:bookmarkEnd w:id="9"/>
      <w:r w:rsidRPr="007504C5">
        <w:rPr>
          <w:rFonts w:ascii="Times New Roman" w:hAnsi="Times New Roman" w:cs="Times New Roman"/>
          <w:b/>
          <w:bCs/>
          <w:color w:val="000000" w:themeColor="text1"/>
        </w:rPr>
        <w:t xml:space="preserve">3.3 Data Flow Diagram </w:t>
      </w:r>
    </w:p>
    <w:p w14:paraId="384D5012" w14:textId="2AC7CC38" w:rsidR="007504C5" w:rsidRPr="007504C5" w:rsidRDefault="007504C5" w:rsidP="007504C5">
      <w:pPr>
        <w:pStyle w:val="BodyText"/>
      </w:pPr>
      <w:r w:rsidRPr="00B62433">
        <w:rPr>
          <w:rFonts w:eastAsia="Cambria"/>
          <w:noProof/>
        </w:rPr>
        <w:drawing>
          <wp:inline distT="114300" distB="114300" distL="114300" distR="114300" wp14:anchorId="4DF252EA" wp14:editId="798FB1E5">
            <wp:extent cx="5943600" cy="2834640"/>
            <wp:effectExtent l="0" t="0" r="0" b="0"/>
            <wp:docPr id="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9B0F9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bookmarkStart w:id="11" w:name="technology-stack"/>
      <w:bookmarkEnd w:id="10"/>
      <w:r w:rsidRPr="007504C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3.4 Technology Stack</w:t>
      </w:r>
    </w:p>
    <w:p w14:paraId="67C7296E" w14:textId="77777777" w:rsidR="00DA5430" w:rsidRPr="007504C5" w:rsidRDefault="0097127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Frontend:</w:t>
      </w:r>
      <w:r w:rsidRPr="007504C5">
        <w:rPr>
          <w:rFonts w:ascii="Times New Roman" w:hAnsi="Times New Roman" w:cs="Times New Roman"/>
        </w:rPr>
        <w:t xml:space="preserve"> </w:t>
      </w:r>
      <w:proofErr w:type="spellStart"/>
      <w:r w:rsidRPr="007504C5">
        <w:rPr>
          <w:rFonts w:ascii="Times New Roman" w:hAnsi="Times New Roman" w:cs="Times New Roman"/>
        </w:rPr>
        <w:t>Streamlit</w:t>
      </w:r>
      <w:proofErr w:type="spellEnd"/>
    </w:p>
    <w:p w14:paraId="5E8D4D28" w14:textId="77777777" w:rsidR="00DA5430" w:rsidRPr="007504C5" w:rsidRDefault="0097127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Backend:</w:t>
      </w:r>
      <w:r w:rsidRPr="007504C5">
        <w:rPr>
          <w:rFonts w:ascii="Times New Roman" w:hAnsi="Times New Roman" w:cs="Times New Roman"/>
        </w:rPr>
        <w:t xml:space="preserve"> Python</w:t>
      </w:r>
    </w:p>
    <w:p w14:paraId="6DD5DC75" w14:textId="77777777" w:rsidR="00DA5430" w:rsidRPr="007504C5" w:rsidRDefault="0097127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lastRenderedPageBreak/>
        <w:t>AI Service:</w:t>
      </w:r>
      <w:r w:rsidRPr="007504C5">
        <w:rPr>
          <w:rFonts w:ascii="Times New Roman" w:hAnsi="Times New Roman" w:cs="Times New Roman"/>
        </w:rPr>
        <w:t xml:space="preserve"> IBM Watson ML (Granite 13B)</w:t>
      </w:r>
    </w:p>
    <w:p w14:paraId="4077680B" w14:textId="77777777" w:rsidR="00DA5430" w:rsidRPr="007504C5" w:rsidRDefault="0097127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Visualization:</w:t>
      </w:r>
      <w:r w:rsidRPr="007504C5">
        <w:rPr>
          <w:rFonts w:ascii="Times New Roman" w:hAnsi="Times New Roman" w:cs="Times New Roman"/>
        </w:rPr>
        <w:t xml:space="preserve"> </w:t>
      </w:r>
      <w:proofErr w:type="spellStart"/>
      <w:r w:rsidRPr="007504C5">
        <w:rPr>
          <w:rFonts w:ascii="Times New Roman" w:hAnsi="Times New Roman" w:cs="Times New Roman"/>
        </w:rPr>
        <w:t>Plotly</w:t>
      </w:r>
      <w:proofErr w:type="spellEnd"/>
    </w:p>
    <w:p w14:paraId="3FDF4B6F" w14:textId="77777777" w:rsidR="00DA5430" w:rsidRPr="007504C5" w:rsidRDefault="0097127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Environment Management:</w:t>
      </w:r>
      <w:r w:rsidRPr="007504C5">
        <w:rPr>
          <w:rFonts w:ascii="Times New Roman" w:hAnsi="Times New Roman" w:cs="Times New Roman"/>
        </w:rPr>
        <w:t xml:space="preserve"> </w:t>
      </w:r>
      <w:proofErr w:type="spellStart"/>
      <w:r w:rsidRPr="007504C5">
        <w:rPr>
          <w:rFonts w:ascii="Times New Roman" w:hAnsi="Times New Roman" w:cs="Times New Roman"/>
        </w:rPr>
        <w:t>virtualenv</w:t>
      </w:r>
      <w:proofErr w:type="spellEnd"/>
    </w:p>
    <w:p w14:paraId="745DA834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14E26AA">
          <v:rect id="_x0000_i1028" style="width:0;height:1.5pt" o:hralign="center" o:hrstd="t" o:hr="t"/>
        </w:pict>
      </w:r>
    </w:p>
    <w:p w14:paraId="480ACCA6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bookmarkStart w:id="12" w:name="project-design"/>
      <w:bookmarkEnd w:id="7"/>
      <w:bookmarkEnd w:id="11"/>
      <w:r w:rsidRPr="007504C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4. PROJECT DESIGN</w:t>
      </w:r>
    </w:p>
    <w:p w14:paraId="6159DC96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3" w:name="problem-solution-fit"/>
      <w:r w:rsidRPr="007504C5">
        <w:rPr>
          <w:rFonts w:ascii="Times New Roman" w:hAnsi="Times New Roman" w:cs="Times New Roman"/>
          <w:b/>
          <w:bCs/>
          <w:color w:val="000000" w:themeColor="text1"/>
        </w:rPr>
        <w:t>4.1 Problem-Solution Fit</w:t>
      </w:r>
    </w:p>
    <w:p w14:paraId="4F704FFE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 xml:space="preserve">People need quick, understandable, and trustworthy health information. </w:t>
      </w:r>
      <w:proofErr w:type="spellStart"/>
      <w:r w:rsidRPr="007504C5">
        <w:rPr>
          <w:rFonts w:ascii="Times New Roman" w:hAnsi="Times New Roman" w:cs="Times New Roman"/>
        </w:rPr>
        <w:t>HealthAI</w:t>
      </w:r>
      <w:proofErr w:type="spellEnd"/>
      <w:r w:rsidRPr="007504C5">
        <w:rPr>
          <w:rFonts w:ascii="Times New Roman" w:hAnsi="Times New Roman" w:cs="Times New Roman"/>
        </w:rPr>
        <w:t xml:space="preserve"> fulfills this by using medical LLMs for better accuracy.</w:t>
      </w:r>
    </w:p>
    <w:p w14:paraId="22B99386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4" w:name="proposed-solution"/>
      <w:bookmarkEnd w:id="13"/>
      <w:r w:rsidRPr="007504C5">
        <w:rPr>
          <w:rFonts w:ascii="Times New Roman" w:hAnsi="Times New Roman" w:cs="Times New Roman"/>
          <w:b/>
          <w:bCs/>
          <w:color w:val="000000" w:themeColor="text1"/>
        </w:rPr>
        <w:t xml:space="preserve">4.2 Proposed </w:t>
      </w:r>
      <w:r w:rsidRPr="007504C5">
        <w:rPr>
          <w:rFonts w:ascii="Times New Roman" w:hAnsi="Times New Roman" w:cs="Times New Roman"/>
          <w:b/>
          <w:bCs/>
          <w:color w:val="000000" w:themeColor="text1"/>
        </w:rPr>
        <w:t>Solution</w:t>
      </w:r>
    </w:p>
    <w:p w14:paraId="445D43C3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A layered app with UI (</w:t>
      </w:r>
      <w:proofErr w:type="spellStart"/>
      <w:r w:rsidRPr="007504C5">
        <w:rPr>
          <w:rFonts w:ascii="Times New Roman" w:hAnsi="Times New Roman" w:cs="Times New Roman"/>
        </w:rPr>
        <w:t>Streamlit</w:t>
      </w:r>
      <w:proofErr w:type="spellEnd"/>
      <w:r w:rsidRPr="007504C5">
        <w:rPr>
          <w:rFonts w:ascii="Times New Roman" w:hAnsi="Times New Roman" w:cs="Times New Roman"/>
        </w:rPr>
        <w:t>), core logic (Python functions), and AI service (IBM Granite). It guides users from symptom input to personalized plans.</w:t>
      </w:r>
    </w:p>
    <w:p w14:paraId="48FD5FA3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5" w:name="solution-architecture"/>
      <w:bookmarkEnd w:id="14"/>
      <w:r w:rsidRPr="007504C5">
        <w:rPr>
          <w:rFonts w:ascii="Times New Roman" w:hAnsi="Times New Roman" w:cs="Times New Roman"/>
          <w:b/>
          <w:bCs/>
          <w:color w:val="000000" w:themeColor="text1"/>
        </w:rPr>
        <w:t>4.3 Solution Architecture</w:t>
      </w:r>
    </w:p>
    <w:p w14:paraId="3B4ADB37" w14:textId="77777777" w:rsidR="00DA5430" w:rsidRPr="007504C5" w:rsidRDefault="0097127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UI Layer:</w:t>
      </w:r>
      <w:r w:rsidRPr="007504C5">
        <w:rPr>
          <w:rFonts w:ascii="Times New Roman" w:hAnsi="Times New Roman" w:cs="Times New Roman"/>
        </w:rPr>
        <w:t xml:space="preserve"> Chat, forms, and charts (</w:t>
      </w:r>
      <w:proofErr w:type="spellStart"/>
      <w:r w:rsidRPr="007504C5">
        <w:rPr>
          <w:rFonts w:ascii="Times New Roman" w:hAnsi="Times New Roman" w:cs="Times New Roman"/>
        </w:rPr>
        <w:t>Streamlit</w:t>
      </w:r>
      <w:proofErr w:type="spellEnd"/>
      <w:r w:rsidRPr="007504C5">
        <w:rPr>
          <w:rFonts w:ascii="Times New Roman" w:hAnsi="Times New Roman" w:cs="Times New Roman"/>
        </w:rPr>
        <w:t>)</w:t>
      </w:r>
    </w:p>
    <w:p w14:paraId="41C88F24" w14:textId="77777777" w:rsidR="00DA5430" w:rsidRPr="007504C5" w:rsidRDefault="0097127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Application Logic:</w:t>
      </w:r>
      <w:r w:rsidRPr="007504C5">
        <w:rPr>
          <w:rFonts w:ascii="Times New Roman" w:hAnsi="Times New Roman" w:cs="Times New Roman"/>
        </w:rPr>
        <w:t xml:space="preserve"> </w:t>
      </w:r>
      <w:r w:rsidRPr="007504C5">
        <w:rPr>
          <w:rStyle w:val="VerbatimChar"/>
          <w:rFonts w:ascii="Times New Roman" w:hAnsi="Times New Roman" w:cs="Times New Roman"/>
        </w:rPr>
        <w:t>app.py</w:t>
      </w:r>
      <w:r w:rsidRPr="007504C5">
        <w:rPr>
          <w:rFonts w:ascii="Times New Roman" w:hAnsi="Times New Roman" w:cs="Times New Roman"/>
        </w:rPr>
        <w:t xml:space="preserve"> handles flow and calls AI</w:t>
      </w:r>
    </w:p>
    <w:p w14:paraId="462840D4" w14:textId="77777777" w:rsidR="00DA5430" w:rsidRPr="007504C5" w:rsidRDefault="0097127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Helper Logic:</w:t>
      </w:r>
      <w:r w:rsidRPr="007504C5">
        <w:rPr>
          <w:rFonts w:ascii="Times New Roman" w:hAnsi="Times New Roman" w:cs="Times New Roman"/>
        </w:rPr>
        <w:t xml:space="preserve"> </w:t>
      </w:r>
      <w:r w:rsidRPr="007504C5">
        <w:rPr>
          <w:rStyle w:val="VerbatimChar"/>
          <w:rFonts w:ascii="Times New Roman" w:hAnsi="Times New Roman" w:cs="Times New Roman"/>
        </w:rPr>
        <w:t>utils.py</w:t>
      </w:r>
      <w:r w:rsidRPr="007504C5">
        <w:rPr>
          <w:rFonts w:ascii="Times New Roman" w:hAnsi="Times New Roman" w:cs="Times New Roman"/>
        </w:rPr>
        <w:t xml:space="preserve"> includes model setup and data</w:t>
      </w:r>
    </w:p>
    <w:p w14:paraId="114BDC4F" w14:textId="77777777" w:rsidR="00DA5430" w:rsidRPr="007504C5" w:rsidRDefault="0097127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AI Layer:</w:t>
      </w:r>
      <w:r w:rsidRPr="007504C5">
        <w:rPr>
          <w:rFonts w:ascii="Times New Roman" w:hAnsi="Times New Roman" w:cs="Times New Roman"/>
        </w:rPr>
        <w:t xml:space="preserve"> IBM Granite 13B Instruct v2 via secure API</w:t>
      </w:r>
    </w:p>
    <w:p w14:paraId="264F8DA1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E2E2B7C">
          <v:rect id="_x0000_i1029" style="width:0;height:1.5pt" o:hralign="center" o:hrstd="t" o:hr="t"/>
        </w:pict>
      </w:r>
    </w:p>
    <w:p w14:paraId="54F9258A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bookmarkStart w:id="16" w:name="project-planning-scheduling"/>
      <w:bookmarkEnd w:id="12"/>
      <w:bookmarkEnd w:id="15"/>
      <w:r w:rsidRPr="007504C5">
        <w:rPr>
          <w:rFonts w:ascii="Times New Roman" w:hAnsi="Times New Roman" w:cs="Times New Roman"/>
          <w:b/>
          <w:bCs/>
          <w:color w:val="000000" w:themeColor="text1"/>
        </w:rPr>
        <w:t>5. PROJECT PLANNING &amp; SCHEDULING</w:t>
      </w:r>
    </w:p>
    <w:p w14:paraId="0C749318" w14:textId="6F3BAE3F" w:rsidR="008B73F8" w:rsidRPr="008B73F8" w:rsidRDefault="00971275" w:rsidP="008B73F8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7" w:name="project-planning-to-be-inserted"/>
      <w:r w:rsidRPr="008B73F8">
        <w:rPr>
          <w:rFonts w:ascii="Times New Roman" w:hAnsi="Times New Roman" w:cs="Times New Roman"/>
          <w:b/>
          <w:bCs/>
          <w:color w:val="000000" w:themeColor="text1"/>
        </w:rPr>
        <w:t xml:space="preserve">5.1 Project Plann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3"/>
        <w:gridCol w:w="1806"/>
        <w:gridCol w:w="6047"/>
      </w:tblGrid>
      <w:tr w:rsidR="008B73F8" w:rsidRPr="008B73F8" w14:paraId="29C684C9" w14:textId="77777777" w:rsidTr="008B73F8">
        <w:tc>
          <w:tcPr>
            <w:tcW w:w="0" w:type="auto"/>
            <w:hideMark/>
          </w:tcPr>
          <w:p w14:paraId="6246FD79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8B73F8">
              <w:rPr>
                <w:rFonts w:ascii="Times New Roman" w:hAnsi="Times New Roman" w:cs="Times New Roman"/>
                <w:b/>
                <w:bCs/>
                <w:lang w:val="en-IN"/>
              </w:rPr>
              <w:t>Week Duration</w:t>
            </w:r>
          </w:p>
        </w:tc>
        <w:tc>
          <w:tcPr>
            <w:tcW w:w="0" w:type="auto"/>
            <w:hideMark/>
          </w:tcPr>
          <w:p w14:paraId="5877089C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8B73F8">
              <w:rPr>
                <w:rFonts w:ascii="Times New Roman" w:hAnsi="Times New Roman" w:cs="Times New Roman"/>
                <w:b/>
                <w:bCs/>
                <w:lang w:val="en-IN"/>
              </w:rPr>
              <w:t>Dates</w:t>
            </w:r>
          </w:p>
        </w:tc>
        <w:tc>
          <w:tcPr>
            <w:tcW w:w="0" w:type="auto"/>
            <w:hideMark/>
          </w:tcPr>
          <w:p w14:paraId="699239F6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8B73F8">
              <w:rPr>
                <w:rFonts w:ascii="Times New Roman" w:hAnsi="Times New Roman" w:cs="Times New Roman"/>
                <w:b/>
                <w:bCs/>
                <w:lang w:val="en-IN"/>
              </w:rPr>
              <w:t>Activities</w:t>
            </w:r>
          </w:p>
        </w:tc>
      </w:tr>
      <w:tr w:rsidR="008B73F8" w:rsidRPr="008B73F8" w14:paraId="280FEA00" w14:textId="77777777" w:rsidTr="008B73F8">
        <w:tc>
          <w:tcPr>
            <w:tcW w:w="0" w:type="auto"/>
            <w:hideMark/>
          </w:tcPr>
          <w:p w14:paraId="3FE0D482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lang w:val="en-IN"/>
              </w:rPr>
            </w:pPr>
            <w:r w:rsidRPr="008B73F8">
              <w:rPr>
                <w:rFonts w:ascii="Times New Roman" w:hAnsi="Times New Roman" w:cs="Times New Roman"/>
                <w:lang w:val="en-IN"/>
              </w:rPr>
              <w:t>Week 1</w:t>
            </w:r>
          </w:p>
        </w:tc>
        <w:tc>
          <w:tcPr>
            <w:tcW w:w="0" w:type="auto"/>
            <w:hideMark/>
          </w:tcPr>
          <w:p w14:paraId="2F454FA0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lang w:val="en-IN"/>
              </w:rPr>
            </w:pPr>
            <w:r w:rsidRPr="008B73F8">
              <w:rPr>
                <w:rFonts w:ascii="Times New Roman" w:hAnsi="Times New Roman" w:cs="Times New Roman"/>
                <w:lang w:val="en-IN"/>
              </w:rPr>
              <w:t>June 12 – June 19</w:t>
            </w:r>
          </w:p>
        </w:tc>
        <w:tc>
          <w:tcPr>
            <w:tcW w:w="0" w:type="auto"/>
            <w:hideMark/>
          </w:tcPr>
          <w:p w14:paraId="110C8325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lang w:val="en-IN"/>
              </w:rPr>
            </w:pPr>
            <w:r w:rsidRPr="008B73F8">
              <w:rPr>
                <w:rFonts w:ascii="Times New Roman" w:hAnsi="Times New Roman" w:cs="Times New Roman"/>
                <w:lang w:val="en-IN"/>
              </w:rPr>
              <w:t xml:space="preserve">Idea finalization, architecture planning, frontend UI with </w:t>
            </w:r>
            <w:proofErr w:type="spellStart"/>
            <w:r w:rsidRPr="008B73F8">
              <w:rPr>
                <w:rFonts w:ascii="Times New Roman" w:hAnsi="Times New Roman" w:cs="Times New Roman"/>
                <w:lang w:val="en-IN"/>
              </w:rPr>
              <w:t>Streamlit</w:t>
            </w:r>
            <w:proofErr w:type="spellEnd"/>
          </w:p>
        </w:tc>
      </w:tr>
      <w:tr w:rsidR="008B73F8" w:rsidRPr="008B73F8" w14:paraId="5F94F771" w14:textId="77777777" w:rsidTr="008B73F8">
        <w:tc>
          <w:tcPr>
            <w:tcW w:w="0" w:type="auto"/>
            <w:hideMark/>
          </w:tcPr>
          <w:p w14:paraId="0590C763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lang w:val="en-IN"/>
              </w:rPr>
            </w:pPr>
            <w:r w:rsidRPr="008B73F8">
              <w:rPr>
                <w:rFonts w:ascii="Times New Roman" w:hAnsi="Times New Roman" w:cs="Times New Roman"/>
                <w:lang w:val="en-IN"/>
              </w:rPr>
              <w:t>Week 2</w:t>
            </w:r>
          </w:p>
        </w:tc>
        <w:tc>
          <w:tcPr>
            <w:tcW w:w="0" w:type="auto"/>
            <w:hideMark/>
          </w:tcPr>
          <w:p w14:paraId="1E3DDC16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lang w:val="en-IN"/>
              </w:rPr>
            </w:pPr>
            <w:r w:rsidRPr="008B73F8">
              <w:rPr>
                <w:rFonts w:ascii="Times New Roman" w:hAnsi="Times New Roman" w:cs="Times New Roman"/>
                <w:lang w:val="en-IN"/>
              </w:rPr>
              <w:t>June 20 – June 26</w:t>
            </w:r>
          </w:p>
        </w:tc>
        <w:tc>
          <w:tcPr>
            <w:tcW w:w="0" w:type="auto"/>
            <w:hideMark/>
          </w:tcPr>
          <w:p w14:paraId="4630F788" w14:textId="77777777" w:rsidR="008B73F8" w:rsidRPr="008B73F8" w:rsidRDefault="008B73F8" w:rsidP="008B73F8">
            <w:pPr>
              <w:spacing w:after="200"/>
              <w:rPr>
                <w:rFonts w:ascii="Times New Roman" w:hAnsi="Times New Roman" w:cs="Times New Roman"/>
                <w:lang w:val="en-IN"/>
              </w:rPr>
            </w:pPr>
            <w:r w:rsidRPr="008B73F8">
              <w:rPr>
                <w:rFonts w:ascii="Times New Roman" w:hAnsi="Times New Roman" w:cs="Times New Roman"/>
                <w:lang w:val="en-IN"/>
              </w:rPr>
              <w:t>Backend AI integration, testing, debugging, and documentation</w:t>
            </w:r>
          </w:p>
        </w:tc>
      </w:tr>
    </w:tbl>
    <w:p w14:paraId="70E59E7D" w14:textId="77777777" w:rsidR="008B73F8" w:rsidRPr="008B73F8" w:rsidRDefault="008B73F8" w:rsidP="008B73F8">
      <w:pPr>
        <w:rPr>
          <w:rFonts w:ascii="Times New Roman" w:hAnsi="Times New Roman" w:cs="Times New Roman"/>
          <w:lang w:val="en-IN"/>
        </w:rPr>
      </w:pPr>
      <w:r w:rsidRPr="008B73F8">
        <w:rPr>
          <w:rFonts w:ascii="Times New Roman" w:hAnsi="Times New Roman" w:cs="Times New Roman"/>
          <w:lang w:val="en-IN"/>
        </w:rPr>
        <w:t xml:space="preserve">This two-week schedule allowed the team to focus on clear milestones and complete the </w:t>
      </w:r>
      <w:proofErr w:type="spellStart"/>
      <w:r w:rsidRPr="008B73F8">
        <w:rPr>
          <w:rFonts w:ascii="Times New Roman" w:hAnsi="Times New Roman" w:cs="Times New Roman"/>
          <w:lang w:val="en-IN"/>
        </w:rPr>
        <w:t>HealthAI</w:t>
      </w:r>
      <w:proofErr w:type="spellEnd"/>
      <w:r w:rsidRPr="008B73F8">
        <w:rPr>
          <w:rFonts w:ascii="Times New Roman" w:hAnsi="Times New Roman" w:cs="Times New Roman"/>
          <w:lang w:val="en-IN"/>
        </w:rPr>
        <w:t xml:space="preserve"> project within the planned timeline.</w:t>
      </w:r>
    </w:p>
    <w:p w14:paraId="0E873703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C472B2E">
          <v:rect id="_x0000_i1030" style="width:0;height:1.5pt" o:hralign="center" o:hrstd="t" o:hr="t"/>
        </w:pict>
      </w:r>
    </w:p>
    <w:p w14:paraId="74561640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18" w:name="functional-and-performance-testing"/>
      <w:bookmarkEnd w:id="16"/>
      <w:bookmarkEnd w:id="17"/>
      <w:r w:rsidRPr="007504C5">
        <w:rPr>
          <w:rFonts w:ascii="Times New Roman" w:hAnsi="Times New Roman" w:cs="Times New Roman"/>
          <w:b/>
          <w:bCs/>
          <w:color w:val="000000" w:themeColor="text1"/>
        </w:rPr>
        <w:t>6. FUNCTIONAL AND PERFORMANCE TESTING</w:t>
      </w:r>
    </w:p>
    <w:p w14:paraId="25A07CE1" w14:textId="77777777" w:rsidR="00DA5430" w:rsidRPr="007504C5" w:rsidRDefault="0097127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19" w:name="performance-testing"/>
      <w:r w:rsidRPr="007504C5">
        <w:rPr>
          <w:rFonts w:ascii="Times New Roman" w:hAnsi="Times New Roman" w:cs="Times New Roman"/>
          <w:b/>
          <w:bCs/>
          <w:color w:val="000000" w:themeColor="text1"/>
        </w:rPr>
        <w:t>6.1 Performance Testing</w:t>
      </w:r>
    </w:p>
    <w:p w14:paraId="18E37F4F" w14:textId="77777777" w:rsidR="00DA5430" w:rsidRPr="007504C5" w:rsidRDefault="00971275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 xml:space="preserve">Unit Testing: Model </w:t>
      </w:r>
      <w:proofErr w:type="spellStart"/>
      <w:r w:rsidRPr="007504C5">
        <w:rPr>
          <w:rFonts w:ascii="Times New Roman" w:hAnsi="Times New Roman" w:cs="Times New Roman"/>
        </w:rPr>
        <w:t>init</w:t>
      </w:r>
      <w:proofErr w:type="spellEnd"/>
      <w:r w:rsidRPr="007504C5">
        <w:rPr>
          <w:rFonts w:ascii="Times New Roman" w:hAnsi="Times New Roman" w:cs="Times New Roman"/>
        </w:rPr>
        <w:t>, dummy patient generation</w:t>
      </w:r>
    </w:p>
    <w:p w14:paraId="6A97BCAF" w14:textId="77777777" w:rsidR="00DA5430" w:rsidRPr="007504C5" w:rsidRDefault="00971275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Integration Testing: Chat to AI flow</w:t>
      </w:r>
    </w:p>
    <w:p w14:paraId="5A2E6E3F" w14:textId="77777777" w:rsidR="00DA5430" w:rsidRPr="007504C5" w:rsidRDefault="00971275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Manual Testing: Verifying each feature with sample users</w:t>
      </w:r>
    </w:p>
    <w:p w14:paraId="42485D93" w14:textId="77777777" w:rsidR="00DA5430" w:rsidRPr="007504C5" w:rsidRDefault="00971275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Error Han</w:t>
      </w:r>
      <w:r w:rsidRPr="007504C5">
        <w:rPr>
          <w:rFonts w:ascii="Times New Roman" w:hAnsi="Times New Roman" w:cs="Times New Roman"/>
        </w:rPr>
        <w:t>dling: Invalid API or missing input cases handled</w:t>
      </w:r>
    </w:p>
    <w:p w14:paraId="6D3A9F73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1507CB8">
          <v:rect id="_x0000_i1031" style="width:0;height:1.5pt" o:hralign="center" o:hrstd="t" o:hr="t"/>
        </w:pict>
      </w:r>
    </w:p>
    <w:p w14:paraId="7D03F0D1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20" w:name="results"/>
      <w:bookmarkEnd w:id="18"/>
      <w:bookmarkEnd w:id="19"/>
      <w:r w:rsidRPr="007504C5">
        <w:rPr>
          <w:rFonts w:ascii="Times New Roman" w:hAnsi="Times New Roman" w:cs="Times New Roman"/>
          <w:b/>
          <w:bCs/>
          <w:color w:val="000000" w:themeColor="text1"/>
        </w:rPr>
        <w:lastRenderedPageBreak/>
        <w:t>7. RESULTS</w:t>
      </w:r>
    </w:p>
    <w:p w14:paraId="192B0489" w14:textId="286AD911" w:rsidR="007504C5" w:rsidRPr="007504C5" w:rsidRDefault="00971275" w:rsidP="007504C5">
      <w:pPr>
        <w:pStyle w:val="Heading4"/>
        <w:rPr>
          <w:rFonts w:ascii="Times New Roman" w:hAnsi="Times New Roman" w:cs="Times New Roman"/>
          <w:b/>
          <w:bCs/>
          <w:color w:val="000000" w:themeColor="text1"/>
        </w:rPr>
      </w:pPr>
      <w:bookmarkStart w:id="21" w:name="output-screenshots-to-be-added"/>
      <w:r w:rsidRPr="007504C5">
        <w:rPr>
          <w:rFonts w:ascii="Times New Roman" w:hAnsi="Times New Roman" w:cs="Times New Roman"/>
          <w:b/>
          <w:bCs/>
          <w:color w:val="000000" w:themeColor="text1"/>
        </w:rPr>
        <w:t xml:space="preserve">7.1 Output Screenshots </w:t>
      </w:r>
    </w:p>
    <w:p w14:paraId="2B85A16E" w14:textId="77777777" w:rsidR="00DA5430" w:rsidRDefault="00971275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Screenshot of chat feature</w:t>
      </w:r>
    </w:p>
    <w:p w14:paraId="237FE4C7" w14:textId="77777777" w:rsidR="007504C5" w:rsidRDefault="007504C5" w:rsidP="007504C5">
      <w:pPr>
        <w:pStyle w:val="Compact"/>
        <w:ind w:left="720"/>
        <w:rPr>
          <w:rFonts w:ascii="Times New Roman" w:hAnsi="Times New Roman" w:cs="Times New Roman"/>
        </w:rPr>
      </w:pPr>
    </w:p>
    <w:p w14:paraId="556207AC" w14:textId="4F205457" w:rsidR="007504C5" w:rsidRPr="007504C5" w:rsidRDefault="007504C5" w:rsidP="007504C5">
      <w:pPr>
        <w:pStyle w:val="Compact"/>
        <w:ind w:left="720"/>
        <w:rPr>
          <w:rFonts w:ascii="Times New Roman" w:hAnsi="Times New Roman" w:cs="Times New Roman"/>
        </w:rPr>
      </w:pPr>
      <w:r w:rsidRPr="00B62433">
        <w:rPr>
          <w:rFonts w:ascii="Times New Roman" w:hAnsi="Times New Roman" w:cs="Times New Roman"/>
          <w:noProof/>
        </w:rPr>
        <w:drawing>
          <wp:inline distT="0" distB="0" distL="114300" distR="114300" wp14:anchorId="26507096" wp14:editId="596D959C">
            <wp:extent cx="5943600" cy="2623279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5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ECBD5" w14:textId="77777777" w:rsidR="00DA5430" w:rsidRDefault="00971275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Screenshot of prediction result</w:t>
      </w:r>
    </w:p>
    <w:p w14:paraId="32F2CB64" w14:textId="64725692" w:rsidR="007504C5" w:rsidRPr="007504C5" w:rsidRDefault="007504C5" w:rsidP="007504C5">
      <w:pPr>
        <w:pStyle w:val="Compact"/>
        <w:ind w:left="720"/>
        <w:rPr>
          <w:rFonts w:ascii="Times New Roman" w:hAnsi="Times New Roman" w:cs="Times New Roman"/>
        </w:rPr>
      </w:pPr>
      <w:r w:rsidRPr="00B62433">
        <w:rPr>
          <w:rFonts w:ascii="Times New Roman" w:hAnsi="Times New Roman" w:cs="Times New Roman"/>
          <w:noProof/>
        </w:rPr>
        <w:drawing>
          <wp:inline distT="0" distB="0" distL="114300" distR="114300" wp14:anchorId="11701282" wp14:editId="249A6286">
            <wp:extent cx="5943600" cy="3101977"/>
            <wp:effectExtent l="0" t="0" r="0" b="0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E802C" w14:textId="77777777" w:rsidR="00DA5430" w:rsidRDefault="00971275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Screenshot of analytics chart</w:t>
      </w:r>
    </w:p>
    <w:p w14:paraId="29AF6508" w14:textId="2F0B41CA" w:rsidR="007504C5" w:rsidRDefault="007504C5" w:rsidP="007504C5">
      <w:pPr>
        <w:pStyle w:val="Compact"/>
        <w:ind w:left="720"/>
        <w:rPr>
          <w:rFonts w:ascii="Times New Roman" w:hAnsi="Times New Roman" w:cs="Times New Roman"/>
        </w:rPr>
      </w:pPr>
      <w:r w:rsidRPr="00B62433"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5DE7AD3C" wp14:editId="199E76E7">
            <wp:extent cx="5570220" cy="2750733"/>
            <wp:effectExtent l="0" t="0" r="0" b="0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3150" cy="2757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8C523" w14:textId="77777777" w:rsidR="007504C5" w:rsidRDefault="007504C5" w:rsidP="007504C5">
      <w:pPr>
        <w:pStyle w:val="Compact"/>
        <w:ind w:left="720"/>
        <w:rPr>
          <w:rFonts w:ascii="Times New Roman" w:hAnsi="Times New Roman" w:cs="Times New Roman"/>
        </w:rPr>
      </w:pPr>
    </w:p>
    <w:p w14:paraId="155D34B1" w14:textId="7455CEF7" w:rsidR="007504C5" w:rsidRPr="007504C5" w:rsidRDefault="007504C5" w:rsidP="007504C5">
      <w:pPr>
        <w:pStyle w:val="Compact"/>
        <w:ind w:left="720"/>
        <w:rPr>
          <w:rFonts w:ascii="Times New Roman" w:hAnsi="Times New Roman" w:cs="Times New Roman"/>
        </w:rPr>
      </w:pPr>
      <w:r w:rsidRPr="00B62433">
        <w:rPr>
          <w:rFonts w:ascii="Times New Roman" w:hAnsi="Times New Roman" w:cs="Times New Roman"/>
          <w:noProof/>
        </w:rPr>
        <w:drawing>
          <wp:inline distT="0" distB="0" distL="114300" distR="114300" wp14:anchorId="1AF1BEBD" wp14:editId="029B0BCB">
            <wp:extent cx="5600700" cy="2636520"/>
            <wp:effectExtent l="0" t="0" r="0" b="0"/>
            <wp:docPr id="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7F100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7CD862C">
          <v:rect id="_x0000_i1032" style="width:0;height:1.5pt" o:hralign="center" o:hrstd="t" o:hr="t"/>
        </w:pict>
      </w:r>
    </w:p>
    <w:p w14:paraId="55E55EBF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22" w:name="advantages-disadvantages"/>
      <w:bookmarkEnd w:id="20"/>
      <w:bookmarkEnd w:id="21"/>
      <w:r w:rsidRPr="007504C5">
        <w:rPr>
          <w:rFonts w:ascii="Times New Roman" w:hAnsi="Times New Roman" w:cs="Times New Roman"/>
          <w:b/>
          <w:bCs/>
          <w:color w:val="000000" w:themeColor="text1"/>
        </w:rPr>
        <w:t>8. ADVANTAGES &amp; DISADVANTAGES</w:t>
      </w:r>
    </w:p>
    <w:p w14:paraId="5B70A5BE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Advantages:</w:t>
      </w:r>
      <w:r w:rsidRPr="007504C5">
        <w:rPr>
          <w:rFonts w:ascii="Times New Roman" w:hAnsi="Times New Roman" w:cs="Times New Roman"/>
        </w:rPr>
        <w:t xml:space="preserve"> - Easy to use - AI-powered recommendations - Visualization of health data</w:t>
      </w:r>
    </w:p>
    <w:p w14:paraId="0B935A7F" w14:textId="77777777" w:rsidR="00DA5430" w:rsidRPr="007504C5" w:rsidRDefault="00971275">
      <w:pPr>
        <w:pStyle w:val="BodyText"/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Disadvantages:</w:t>
      </w:r>
      <w:r w:rsidRPr="007504C5">
        <w:rPr>
          <w:rFonts w:ascii="Times New Roman" w:hAnsi="Times New Roman" w:cs="Times New Roman"/>
        </w:rPr>
        <w:t xml:space="preserve"> - No real-time data integration - No authentication or user profiles - General-purpose AI model</w:t>
      </w:r>
    </w:p>
    <w:p w14:paraId="2F035FE7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2A10BF8">
          <v:rect id="_x0000_i1033" style="width:0;height:1.5pt" o:hralign="center" o:hrstd="t" o:hr="t"/>
        </w:pict>
      </w:r>
    </w:p>
    <w:p w14:paraId="2F82E960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23" w:name="conclusion"/>
      <w:bookmarkEnd w:id="22"/>
      <w:r w:rsidRPr="007504C5">
        <w:rPr>
          <w:rFonts w:ascii="Times New Roman" w:hAnsi="Times New Roman" w:cs="Times New Roman"/>
          <w:b/>
          <w:bCs/>
          <w:color w:val="000000" w:themeColor="text1"/>
        </w:rPr>
        <w:t>9. CONCLUSION</w:t>
      </w:r>
    </w:p>
    <w:p w14:paraId="4C3FD427" w14:textId="77777777" w:rsidR="00DA5430" w:rsidRPr="007504C5" w:rsidRDefault="00971275">
      <w:pPr>
        <w:pStyle w:val="FirstParagraph"/>
        <w:rPr>
          <w:rFonts w:ascii="Times New Roman" w:hAnsi="Times New Roman" w:cs="Times New Roman"/>
        </w:rPr>
      </w:pPr>
      <w:proofErr w:type="spellStart"/>
      <w:r w:rsidRPr="007504C5">
        <w:rPr>
          <w:rFonts w:ascii="Times New Roman" w:hAnsi="Times New Roman" w:cs="Times New Roman"/>
        </w:rPr>
        <w:t>HealthAI</w:t>
      </w:r>
      <w:proofErr w:type="spellEnd"/>
      <w:r w:rsidRPr="007504C5">
        <w:rPr>
          <w:rFonts w:ascii="Times New Roman" w:hAnsi="Times New Roman" w:cs="Times New Roman"/>
        </w:rPr>
        <w:t xml:space="preserve"> successfully demonstrates the application of </w:t>
      </w:r>
      <w:r w:rsidRPr="007504C5">
        <w:rPr>
          <w:rFonts w:ascii="Times New Roman" w:hAnsi="Times New Roman" w:cs="Times New Roman"/>
        </w:rPr>
        <w:t>AI in healthcare by combining user interface simplicity with powerful backend intelligence. While currently a prototype, it holds potential for real-world deployment with enhancements.</w:t>
      </w:r>
    </w:p>
    <w:p w14:paraId="47BAB28F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3754F599">
          <v:rect id="_x0000_i1034" style="width:0;height:1.5pt" o:hralign="center" o:hrstd="t" o:hr="t"/>
        </w:pict>
      </w:r>
    </w:p>
    <w:p w14:paraId="60610259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24" w:name="future-scope"/>
      <w:bookmarkEnd w:id="23"/>
      <w:r w:rsidRPr="007504C5">
        <w:rPr>
          <w:rFonts w:ascii="Times New Roman" w:hAnsi="Times New Roman" w:cs="Times New Roman"/>
          <w:b/>
          <w:bCs/>
          <w:color w:val="000000" w:themeColor="text1"/>
        </w:rPr>
        <w:t>10. FUTURE SCOPE</w:t>
      </w:r>
    </w:p>
    <w:p w14:paraId="04A3E77A" w14:textId="77777777" w:rsidR="00DA5430" w:rsidRPr="007504C5" w:rsidRDefault="00971275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Add secure user login</w:t>
      </w:r>
    </w:p>
    <w:p w14:paraId="1EF3F050" w14:textId="77777777" w:rsidR="00DA5430" w:rsidRPr="007504C5" w:rsidRDefault="00971275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Use real patient databases</w:t>
      </w:r>
    </w:p>
    <w:p w14:paraId="0F57015C" w14:textId="77777777" w:rsidR="00DA5430" w:rsidRPr="007504C5" w:rsidRDefault="00971275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Int</w:t>
      </w:r>
      <w:r w:rsidRPr="007504C5">
        <w:rPr>
          <w:rFonts w:ascii="Times New Roman" w:hAnsi="Times New Roman" w:cs="Times New Roman"/>
        </w:rPr>
        <w:t>egrate with smartwatches</w:t>
      </w:r>
    </w:p>
    <w:p w14:paraId="17DBE72A" w14:textId="77777777" w:rsidR="00DA5430" w:rsidRPr="007504C5" w:rsidRDefault="00971275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Fine-tune AI on medical data</w:t>
      </w:r>
    </w:p>
    <w:p w14:paraId="6A3FE755" w14:textId="77777777" w:rsidR="00DA5430" w:rsidRPr="007504C5" w:rsidRDefault="00971275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</w:rPr>
        <w:t>Add alerts, appointment booking</w:t>
      </w:r>
    </w:p>
    <w:p w14:paraId="309AA71C" w14:textId="77777777" w:rsidR="00DA5430" w:rsidRPr="007504C5" w:rsidRDefault="0097127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15EB384">
          <v:rect id="_x0000_i1035" style="width:0;height:1.5pt" o:hralign="center" o:hrstd="t" o:hr="t"/>
        </w:pict>
      </w:r>
    </w:p>
    <w:p w14:paraId="3809A0FC" w14:textId="77777777" w:rsidR="00DA5430" w:rsidRPr="007504C5" w:rsidRDefault="00971275">
      <w:pPr>
        <w:pStyle w:val="Heading3"/>
        <w:rPr>
          <w:rFonts w:ascii="Times New Roman" w:hAnsi="Times New Roman" w:cs="Times New Roman"/>
          <w:b/>
          <w:bCs/>
          <w:color w:val="000000" w:themeColor="text1"/>
        </w:rPr>
      </w:pPr>
      <w:bookmarkStart w:id="25" w:name="appendix"/>
      <w:bookmarkEnd w:id="24"/>
      <w:r w:rsidRPr="007504C5">
        <w:rPr>
          <w:rFonts w:ascii="Times New Roman" w:hAnsi="Times New Roman" w:cs="Times New Roman"/>
          <w:b/>
          <w:bCs/>
          <w:color w:val="000000" w:themeColor="text1"/>
        </w:rPr>
        <w:t>11. APPENDIX</w:t>
      </w:r>
    </w:p>
    <w:p w14:paraId="6471A5C8" w14:textId="1F57A557" w:rsidR="00DA5430" w:rsidRPr="008B73F8" w:rsidRDefault="00971275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70C0"/>
        </w:rPr>
      </w:pPr>
      <w:r w:rsidRPr="007504C5">
        <w:rPr>
          <w:rFonts w:ascii="Times New Roman" w:hAnsi="Times New Roman" w:cs="Times New Roman"/>
          <w:b/>
          <w:bCs/>
        </w:rPr>
        <w:t>GitHub Link:</w:t>
      </w:r>
      <w:r w:rsidRPr="007504C5">
        <w:rPr>
          <w:rFonts w:ascii="Times New Roman" w:hAnsi="Times New Roman" w:cs="Times New Roman"/>
        </w:rPr>
        <w:t xml:space="preserve"> </w:t>
      </w:r>
      <w:r w:rsidRPr="00971275">
        <w:rPr>
          <w:rFonts w:ascii="Times New Roman" w:hAnsi="Times New Roman" w:cs="Times New Roman"/>
          <w:color w:val="0070C0"/>
        </w:rPr>
        <w:t>https://github.com/charithamoparthi</w:t>
      </w:r>
      <w:bookmarkStart w:id="26" w:name="_GoBack"/>
      <w:bookmarkEnd w:id="26"/>
    </w:p>
    <w:p w14:paraId="372D0B0C" w14:textId="26F79425" w:rsidR="00DA5430" w:rsidRPr="007504C5" w:rsidRDefault="00971275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7504C5">
        <w:rPr>
          <w:rFonts w:ascii="Times New Roman" w:hAnsi="Times New Roman" w:cs="Times New Roman"/>
          <w:b/>
          <w:bCs/>
        </w:rPr>
        <w:t>Source Code Files:</w:t>
      </w:r>
      <w:r w:rsidRPr="007504C5">
        <w:rPr>
          <w:rFonts w:ascii="Times New Roman" w:hAnsi="Times New Roman" w:cs="Times New Roman"/>
        </w:rPr>
        <w:t xml:space="preserve"> app.py, utils.py</w:t>
      </w:r>
      <w:proofErr w:type="gramStart"/>
      <w:r w:rsidRPr="007504C5">
        <w:rPr>
          <w:rFonts w:ascii="Times New Roman" w:hAnsi="Times New Roman" w:cs="Times New Roman"/>
        </w:rPr>
        <w:t>, .env</w:t>
      </w:r>
      <w:bookmarkEnd w:id="25"/>
      <w:proofErr w:type="gramEnd"/>
      <w:r w:rsidR="008B73F8">
        <w:rPr>
          <w:rFonts w:ascii="Times New Roman" w:hAnsi="Times New Roman" w:cs="Times New Roman"/>
        </w:rPr>
        <w:t>.</w:t>
      </w:r>
    </w:p>
    <w:sectPr w:rsidR="00DA5430" w:rsidRPr="007504C5" w:rsidSect="000739BD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AF422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4E6FB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7504A0A"/>
    <w:multiLevelType w:val="multilevel"/>
    <w:tmpl w:val="5C3E3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430"/>
    <w:rsid w:val="000739BD"/>
    <w:rsid w:val="007504C5"/>
    <w:rsid w:val="008B73F8"/>
    <w:rsid w:val="00971275"/>
    <w:rsid w:val="00A958D8"/>
    <w:rsid w:val="00D86E1A"/>
    <w:rsid w:val="00DA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EAAEB"/>
  <w15:docId w15:val="{11898970-4C7D-4CE9-989D-CA1FDC7A7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B73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7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4</cp:revision>
  <dcterms:created xsi:type="dcterms:W3CDTF">2025-06-26T12:01:00Z</dcterms:created>
  <dcterms:modified xsi:type="dcterms:W3CDTF">2025-06-26T13:35:00Z</dcterms:modified>
</cp:coreProperties>
</file>